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321F58" w14:textId="0CDB1FA5" w:rsidR="0033432F" w:rsidRPr="00EC6BFA" w:rsidRDefault="00E54A32" w:rsidP="0033432F">
      <w:pPr>
        <w:jc w:val="center"/>
        <w:rPr>
          <w:b/>
          <w:sz w:val="22"/>
          <w:szCs w:val="22"/>
        </w:rPr>
      </w:pPr>
      <w:r w:rsidRPr="00EC6BFA">
        <w:rPr>
          <w:b/>
          <w:sz w:val="22"/>
          <w:szCs w:val="22"/>
        </w:rPr>
        <w:t>202</w:t>
      </w:r>
      <w:r w:rsidR="0040049E">
        <w:rPr>
          <w:b/>
          <w:sz w:val="22"/>
          <w:szCs w:val="22"/>
        </w:rPr>
        <w:t>4</w:t>
      </w:r>
      <w:bookmarkStart w:id="0" w:name="_GoBack"/>
      <w:bookmarkEnd w:id="0"/>
      <w:r w:rsidRPr="00EC6BFA">
        <w:rPr>
          <w:b/>
          <w:sz w:val="22"/>
          <w:szCs w:val="22"/>
        </w:rPr>
        <w:t xml:space="preserve"> </w:t>
      </w:r>
      <w:r w:rsidR="0033432F" w:rsidRPr="00EC6BFA">
        <w:rPr>
          <w:b/>
          <w:sz w:val="22"/>
          <w:szCs w:val="22"/>
        </w:rPr>
        <w:t>Track Session Submission Form</w:t>
      </w:r>
    </w:p>
    <w:p w14:paraId="77E930C8" w14:textId="77777777" w:rsidR="0033432F" w:rsidRPr="00EC6BFA" w:rsidRDefault="0033432F" w:rsidP="0033432F">
      <w:pPr>
        <w:rPr>
          <w:sz w:val="22"/>
          <w:szCs w:val="22"/>
        </w:rPr>
      </w:pPr>
    </w:p>
    <w:p w14:paraId="4801633D" w14:textId="77777777" w:rsidR="0033432F" w:rsidRPr="00EC6BFA" w:rsidRDefault="0033432F" w:rsidP="0033432F">
      <w:pPr>
        <w:rPr>
          <w:b/>
          <w:sz w:val="22"/>
          <w:szCs w:val="22"/>
        </w:rPr>
      </w:pPr>
    </w:p>
    <w:p w14:paraId="7848FB4A" w14:textId="27AD7F11" w:rsidR="004844BC" w:rsidRPr="00EC6BFA" w:rsidRDefault="0033432F" w:rsidP="0033432F">
      <w:pPr>
        <w:rPr>
          <w:bCs/>
          <w:sz w:val="22"/>
          <w:szCs w:val="22"/>
        </w:rPr>
      </w:pPr>
      <w:r w:rsidRPr="00EC6BFA">
        <w:rPr>
          <w:b/>
          <w:sz w:val="22"/>
          <w:szCs w:val="22"/>
        </w:rPr>
        <w:t xml:space="preserve">Session Title: </w:t>
      </w:r>
    </w:p>
    <w:p w14:paraId="22DD47D0" w14:textId="77777777" w:rsidR="0033432F" w:rsidRPr="00EC6BFA" w:rsidRDefault="0033432F" w:rsidP="0033432F">
      <w:pPr>
        <w:rPr>
          <w:sz w:val="22"/>
          <w:szCs w:val="22"/>
        </w:rPr>
      </w:pPr>
    </w:p>
    <w:p w14:paraId="1E18A8D7" w14:textId="45F07229" w:rsidR="0033432F" w:rsidRPr="00EC6BFA" w:rsidRDefault="00496709" w:rsidP="0033432F">
      <w:pPr>
        <w:rPr>
          <w:bCs/>
          <w:sz w:val="22"/>
          <w:szCs w:val="22"/>
        </w:rPr>
      </w:pPr>
      <w:r w:rsidRPr="00EC6BFA">
        <w:rPr>
          <w:b/>
          <w:sz w:val="22"/>
          <w:szCs w:val="22"/>
        </w:rPr>
        <w:t>Session Organizer Name:</w:t>
      </w:r>
      <w:r w:rsidR="008C71CA" w:rsidRPr="00EC6BFA">
        <w:rPr>
          <w:b/>
          <w:sz w:val="22"/>
          <w:szCs w:val="22"/>
        </w:rPr>
        <w:t xml:space="preserve"> </w:t>
      </w:r>
    </w:p>
    <w:p w14:paraId="33121560" w14:textId="77777777" w:rsidR="0033432F" w:rsidRPr="00EC6BFA" w:rsidRDefault="0033432F" w:rsidP="0033432F">
      <w:pPr>
        <w:rPr>
          <w:sz w:val="22"/>
          <w:szCs w:val="22"/>
        </w:rPr>
      </w:pPr>
    </w:p>
    <w:p w14:paraId="57CAD279" w14:textId="34587792" w:rsidR="004844BC" w:rsidRPr="00EC6BFA" w:rsidRDefault="0033432F" w:rsidP="004844BC">
      <w:pPr>
        <w:tabs>
          <w:tab w:val="left" w:pos="5250"/>
        </w:tabs>
        <w:rPr>
          <w:bCs/>
          <w:color w:val="FF0000"/>
          <w:sz w:val="22"/>
          <w:szCs w:val="22"/>
        </w:rPr>
      </w:pPr>
      <w:r w:rsidRPr="00EC6BFA">
        <w:rPr>
          <w:b/>
          <w:sz w:val="22"/>
          <w:szCs w:val="22"/>
        </w:rPr>
        <w:t>Session Organizer Email:</w:t>
      </w:r>
      <w:r w:rsidR="008C71CA" w:rsidRPr="00EC6BFA">
        <w:rPr>
          <w:b/>
          <w:sz w:val="22"/>
          <w:szCs w:val="22"/>
        </w:rPr>
        <w:t xml:space="preserve"> </w:t>
      </w:r>
    </w:p>
    <w:p w14:paraId="1AF95A8E" w14:textId="77777777" w:rsidR="0033432F" w:rsidRPr="00EC6BFA" w:rsidRDefault="0033432F" w:rsidP="0033432F">
      <w:pPr>
        <w:rPr>
          <w:sz w:val="22"/>
          <w:szCs w:val="22"/>
        </w:rPr>
      </w:pPr>
    </w:p>
    <w:p w14:paraId="6B13B0F5" w14:textId="40EFEC5D" w:rsidR="0033432F" w:rsidRPr="00EC6BFA" w:rsidRDefault="00496709" w:rsidP="0033432F">
      <w:pPr>
        <w:rPr>
          <w:bCs/>
          <w:sz w:val="22"/>
          <w:szCs w:val="22"/>
        </w:rPr>
      </w:pPr>
      <w:r w:rsidRPr="00EC6BFA">
        <w:rPr>
          <w:b/>
          <w:sz w:val="22"/>
          <w:szCs w:val="22"/>
        </w:rPr>
        <w:t>Sponsoring Section(s):</w:t>
      </w:r>
      <w:r w:rsidR="008C71CA" w:rsidRPr="00EC6BFA">
        <w:rPr>
          <w:b/>
          <w:sz w:val="22"/>
          <w:szCs w:val="22"/>
        </w:rPr>
        <w:t xml:space="preserve"> </w:t>
      </w:r>
    </w:p>
    <w:p w14:paraId="6D7889C2" w14:textId="77777777" w:rsidR="0033432F" w:rsidRPr="00EC6BFA" w:rsidRDefault="0033432F" w:rsidP="0033432F">
      <w:pPr>
        <w:rPr>
          <w:sz w:val="22"/>
          <w:szCs w:val="22"/>
        </w:rPr>
      </w:pPr>
    </w:p>
    <w:p w14:paraId="4449C0E7" w14:textId="4F4B7AD5" w:rsidR="0033432F" w:rsidRPr="00EC6BFA" w:rsidRDefault="0033432F" w:rsidP="0033432F">
      <w:pPr>
        <w:rPr>
          <w:sz w:val="22"/>
          <w:szCs w:val="22"/>
        </w:rPr>
      </w:pPr>
      <w:r w:rsidRPr="00EC6BFA">
        <w:rPr>
          <w:b/>
          <w:sz w:val="22"/>
          <w:szCs w:val="22"/>
        </w:rPr>
        <w:t>Session Format:</w:t>
      </w:r>
      <w:r w:rsidRPr="00EC6BFA">
        <w:rPr>
          <w:sz w:val="22"/>
          <w:szCs w:val="22"/>
        </w:rPr>
        <w:t xml:space="preserve"> </w:t>
      </w:r>
    </w:p>
    <w:p w14:paraId="5C7A2745" w14:textId="77777777" w:rsidR="0033432F" w:rsidRPr="00EC6BFA" w:rsidRDefault="0033432F" w:rsidP="0033432F">
      <w:pPr>
        <w:rPr>
          <w:sz w:val="22"/>
          <w:szCs w:val="22"/>
        </w:rPr>
      </w:pPr>
    </w:p>
    <w:p w14:paraId="55417B99" w14:textId="1DB42F6C" w:rsidR="0033432F" w:rsidRPr="00EC6BFA" w:rsidRDefault="0033432F" w:rsidP="0033432F">
      <w:pPr>
        <w:rPr>
          <w:bCs/>
          <w:noProof/>
          <w:sz w:val="22"/>
          <w:szCs w:val="22"/>
        </w:rPr>
      </w:pPr>
      <w:r w:rsidRPr="00EC6BFA">
        <w:rPr>
          <w:b/>
          <w:sz w:val="22"/>
          <w:szCs w:val="22"/>
        </w:rPr>
        <w:t xml:space="preserve">Session Description (140 words or less): </w:t>
      </w:r>
    </w:p>
    <w:p w14:paraId="5770F5C8" w14:textId="248C073F" w:rsidR="0033432F" w:rsidRPr="00EC6BFA" w:rsidRDefault="0033432F" w:rsidP="0033432F">
      <w:pPr>
        <w:rPr>
          <w:sz w:val="22"/>
          <w:szCs w:val="22"/>
        </w:rPr>
      </w:pPr>
    </w:p>
    <w:p w14:paraId="2391CCE7" w14:textId="77777777" w:rsidR="0033432F" w:rsidRPr="00EC6BFA" w:rsidRDefault="0033432F" w:rsidP="0033432F">
      <w:pPr>
        <w:rPr>
          <w:b/>
          <w:sz w:val="22"/>
          <w:szCs w:val="22"/>
          <w:u w:val="single"/>
        </w:rPr>
      </w:pPr>
      <w:r w:rsidRPr="00EC6BFA">
        <w:rPr>
          <w:b/>
          <w:sz w:val="22"/>
          <w:szCs w:val="22"/>
          <w:u w:val="single"/>
        </w:rPr>
        <w:t>Presentation 1</w:t>
      </w:r>
    </w:p>
    <w:p w14:paraId="2B6E8C31" w14:textId="77777777" w:rsidR="0033432F" w:rsidRPr="00EC6BFA" w:rsidRDefault="0033432F" w:rsidP="0033432F">
      <w:pPr>
        <w:rPr>
          <w:sz w:val="22"/>
          <w:szCs w:val="22"/>
          <w:u w:val="single"/>
        </w:rPr>
      </w:pPr>
    </w:p>
    <w:p w14:paraId="4B04F836" w14:textId="7738FEA0" w:rsidR="0033432F" w:rsidRPr="00EC6BFA" w:rsidRDefault="0003505B" w:rsidP="0033432F">
      <w:pPr>
        <w:rPr>
          <w:bCs/>
          <w:sz w:val="22"/>
          <w:szCs w:val="22"/>
          <w:u w:val="single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 xml:space="preserve">Title: </w:t>
      </w:r>
    </w:p>
    <w:p w14:paraId="18B3033D" w14:textId="77777777" w:rsidR="0033432F" w:rsidRPr="00EC6BFA" w:rsidRDefault="0033432F" w:rsidP="0033432F">
      <w:pPr>
        <w:rPr>
          <w:sz w:val="22"/>
          <w:szCs w:val="22"/>
        </w:rPr>
      </w:pPr>
    </w:p>
    <w:p w14:paraId="269009E9" w14:textId="608D3EAD" w:rsidR="0033432F" w:rsidRPr="00EC6BFA" w:rsidRDefault="0003505B" w:rsidP="0033432F">
      <w:pPr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 xml:space="preserve">Presenter/Speaker Name, Affiliation, &amp; Email: </w:t>
      </w:r>
    </w:p>
    <w:p w14:paraId="7ED905CF" w14:textId="77777777" w:rsidR="0033432F" w:rsidRPr="00EC6BFA" w:rsidRDefault="0033432F" w:rsidP="0033432F">
      <w:pPr>
        <w:rPr>
          <w:sz w:val="22"/>
          <w:szCs w:val="22"/>
        </w:rPr>
      </w:pPr>
    </w:p>
    <w:p w14:paraId="66C0D20E" w14:textId="25AA6B1C" w:rsidR="0033432F" w:rsidRPr="00333950" w:rsidRDefault="0003505B" w:rsidP="0033432F">
      <w:pPr>
        <w:rPr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333950">
        <w:rPr>
          <w:b/>
          <w:sz w:val="22"/>
          <w:szCs w:val="22"/>
        </w:rPr>
        <w:t xml:space="preserve">Presenter Role: </w:t>
      </w:r>
    </w:p>
    <w:p w14:paraId="0E4746AB" w14:textId="77777777" w:rsidR="0033432F" w:rsidRPr="00333950" w:rsidRDefault="0033432F" w:rsidP="0033432F">
      <w:pPr>
        <w:rPr>
          <w:sz w:val="22"/>
          <w:szCs w:val="22"/>
        </w:rPr>
      </w:pPr>
    </w:p>
    <w:p w14:paraId="5F6ED0F5" w14:textId="3448052C" w:rsidR="0033432F" w:rsidRPr="00333950" w:rsidRDefault="0003505B" w:rsidP="0033432F">
      <w:pPr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333950">
        <w:rPr>
          <w:b/>
          <w:sz w:val="22"/>
          <w:szCs w:val="22"/>
        </w:rPr>
        <w:t>Co-Authors</w:t>
      </w:r>
      <w:r w:rsidR="00C67EC6">
        <w:rPr>
          <w:b/>
          <w:sz w:val="22"/>
          <w:szCs w:val="22"/>
        </w:rPr>
        <w:t xml:space="preserve"> Name, Affiliation, &amp; Email</w:t>
      </w:r>
      <w:r w:rsidR="0033432F" w:rsidRPr="00333950">
        <w:rPr>
          <w:b/>
          <w:sz w:val="22"/>
          <w:szCs w:val="22"/>
        </w:rPr>
        <w:t>:</w:t>
      </w:r>
      <w:r w:rsidR="0033432F" w:rsidRPr="00EC6BFA">
        <w:rPr>
          <w:b/>
          <w:sz w:val="22"/>
          <w:szCs w:val="22"/>
        </w:rPr>
        <w:t xml:space="preserve"> </w:t>
      </w:r>
    </w:p>
    <w:p w14:paraId="395321BE" w14:textId="77777777" w:rsidR="0033432F" w:rsidRPr="00EC6BFA" w:rsidRDefault="0033432F" w:rsidP="0033432F">
      <w:pPr>
        <w:rPr>
          <w:sz w:val="22"/>
          <w:szCs w:val="22"/>
        </w:rPr>
      </w:pPr>
    </w:p>
    <w:p w14:paraId="45424E97" w14:textId="77777777" w:rsidR="0033432F" w:rsidRPr="00EC6BFA" w:rsidRDefault="0033432F" w:rsidP="0033432F">
      <w:pPr>
        <w:rPr>
          <w:b/>
          <w:sz w:val="22"/>
          <w:szCs w:val="22"/>
          <w:u w:val="single"/>
        </w:rPr>
      </w:pPr>
      <w:r w:rsidRPr="00EC6BFA">
        <w:rPr>
          <w:b/>
          <w:sz w:val="22"/>
          <w:szCs w:val="22"/>
          <w:u w:val="single"/>
        </w:rPr>
        <w:t>Presentation 2</w:t>
      </w:r>
    </w:p>
    <w:p w14:paraId="1BCDC528" w14:textId="77777777" w:rsidR="0033432F" w:rsidRPr="00EC6BFA" w:rsidRDefault="0033432F" w:rsidP="0033432F">
      <w:pPr>
        <w:rPr>
          <w:sz w:val="22"/>
          <w:szCs w:val="22"/>
          <w:u w:val="single"/>
        </w:rPr>
      </w:pPr>
    </w:p>
    <w:p w14:paraId="40116241" w14:textId="4E816D5C" w:rsidR="0033432F" w:rsidRPr="00EC6BFA" w:rsidRDefault="0003505B" w:rsidP="0033432F">
      <w:pPr>
        <w:rPr>
          <w:bCs/>
          <w:sz w:val="22"/>
          <w:szCs w:val="22"/>
          <w:u w:val="single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>Title:</w:t>
      </w:r>
      <w:r w:rsidR="00EC6BFA">
        <w:rPr>
          <w:b/>
          <w:sz w:val="22"/>
          <w:szCs w:val="22"/>
        </w:rPr>
        <w:t xml:space="preserve"> </w:t>
      </w:r>
    </w:p>
    <w:p w14:paraId="75F31F77" w14:textId="77777777" w:rsidR="0033432F" w:rsidRPr="00EC6BFA" w:rsidRDefault="0033432F" w:rsidP="0033432F">
      <w:pPr>
        <w:rPr>
          <w:sz w:val="22"/>
          <w:szCs w:val="22"/>
        </w:rPr>
      </w:pPr>
    </w:p>
    <w:p w14:paraId="0B0B1FDB" w14:textId="116F06B4" w:rsidR="0033432F" w:rsidRPr="00EC6BFA" w:rsidRDefault="0003505B" w:rsidP="0033432F">
      <w:pPr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 xml:space="preserve">Presenter/Speaker Name, Affiliation, &amp; Email: </w:t>
      </w:r>
    </w:p>
    <w:p w14:paraId="44D1BF58" w14:textId="77777777" w:rsidR="0033432F" w:rsidRPr="00EC6BFA" w:rsidRDefault="0033432F" w:rsidP="0033432F">
      <w:pPr>
        <w:rPr>
          <w:sz w:val="22"/>
          <w:szCs w:val="22"/>
        </w:rPr>
      </w:pPr>
    </w:p>
    <w:p w14:paraId="3DA661F2" w14:textId="6B60D0E7" w:rsidR="0033432F" w:rsidRPr="00EC6BFA" w:rsidRDefault="0003505B" w:rsidP="0033432F">
      <w:pPr>
        <w:rPr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>Presenter Role:</w:t>
      </w:r>
      <w:r w:rsidR="0033432F" w:rsidRPr="00EC6BFA">
        <w:rPr>
          <w:noProof/>
          <w:sz w:val="22"/>
          <w:szCs w:val="22"/>
        </w:rPr>
        <w:t xml:space="preserve"> </w:t>
      </w:r>
    </w:p>
    <w:p w14:paraId="330845A0" w14:textId="77777777" w:rsidR="0033432F" w:rsidRPr="00EC6BFA" w:rsidRDefault="0033432F" w:rsidP="0033432F">
      <w:pPr>
        <w:rPr>
          <w:sz w:val="22"/>
          <w:szCs w:val="22"/>
        </w:rPr>
      </w:pPr>
    </w:p>
    <w:p w14:paraId="5F63D441" w14:textId="13C7B0BE" w:rsidR="0033432F" w:rsidRPr="00EC6BFA" w:rsidRDefault="0003505B" w:rsidP="0033432F">
      <w:pPr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 w:rsidR="00C67EC6" w:rsidRPr="00333950">
        <w:rPr>
          <w:b/>
          <w:sz w:val="22"/>
          <w:szCs w:val="22"/>
        </w:rPr>
        <w:t>Co-Authors</w:t>
      </w:r>
      <w:r w:rsidR="00C67EC6">
        <w:rPr>
          <w:b/>
          <w:sz w:val="22"/>
          <w:szCs w:val="22"/>
        </w:rPr>
        <w:t xml:space="preserve"> Name, Affiliation, &amp; Email</w:t>
      </w:r>
      <w:r w:rsidR="00C67EC6" w:rsidRPr="00333950">
        <w:rPr>
          <w:b/>
          <w:sz w:val="22"/>
          <w:szCs w:val="22"/>
        </w:rPr>
        <w:t>:</w:t>
      </w:r>
    </w:p>
    <w:p w14:paraId="13D2A63F" w14:textId="77777777" w:rsidR="0033432F" w:rsidRPr="00EC6BFA" w:rsidRDefault="0033432F" w:rsidP="0033432F">
      <w:pPr>
        <w:rPr>
          <w:sz w:val="22"/>
          <w:szCs w:val="22"/>
          <w:u w:val="single"/>
        </w:rPr>
      </w:pPr>
    </w:p>
    <w:p w14:paraId="13407031" w14:textId="77777777" w:rsidR="0033432F" w:rsidRPr="00EC6BFA" w:rsidRDefault="0033432F" w:rsidP="0033432F">
      <w:pPr>
        <w:rPr>
          <w:b/>
          <w:sz w:val="22"/>
          <w:szCs w:val="22"/>
          <w:u w:val="single"/>
        </w:rPr>
      </w:pPr>
      <w:r w:rsidRPr="00EC6BFA">
        <w:rPr>
          <w:b/>
          <w:sz w:val="22"/>
          <w:szCs w:val="22"/>
          <w:u w:val="single"/>
        </w:rPr>
        <w:t>Presentation 3</w:t>
      </w:r>
    </w:p>
    <w:p w14:paraId="2A1CCF36" w14:textId="77777777" w:rsidR="0033432F" w:rsidRPr="00EC6BFA" w:rsidRDefault="0033432F" w:rsidP="0033432F">
      <w:pPr>
        <w:rPr>
          <w:sz w:val="22"/>
          <w:szCs w:val="22"/>
          <w:u w:val="single"/>
        </w:rPr>
      </w:pPr>
    </w:p>
    <w:p w14:paraId="6FC9F964" w14:textId="77777777" w:rsidR="0003505B" w:rsidRDefault="0003505B" w:rsidP="0003505B">
      <w:pPr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333950">
        <w:rPr>
          <w:b/>
          <w:sz w:val="22"/>
          <w:szCs w:val="22"/>
        </w:rPr>
        <w:t xml:space="preserve">Title: </w:t>
      </w:r>
    </w:p>
    <w:p w14:paraId="45A739F2" w14:textId="77777777" w:rsidR="0003505B" w:rsidRDefault="0003505B" w:rsidP="0003505B">
      <w:pPr>
        <w:rPr>
          <w:b/>
          <w:sz w:val="22"/>
          <w:szCs w:val="22"/>
        </w:rPr>
      </w:pPr>
    </w:p>
    <w:p w14:paraId="4ECA0989" w14:textId="3B66D347" w:rsidR="00D03C3F" w:rsidRPr="0003505B" w:rsidRDefault="0003505B" w:rsidP="0003505B">
      <w:pPr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333950">
        <w:rPr>
          <w:b/>
          <w:sz w:val="22"/>
          <w:szCs w:val="22"/>
        </w:rPr>
        <w:t xml:space="preserve">Presenter/Speaker Name, Affiliation, &amp; Email: </w:t>
      </w:r>
    </w:p>
    <w:p w14:paraId="37DCB1EC" w14:textId="77777777" w:rsidR="0033432F" w:rsidRPr="00333950" w:rsidRDefault="0033432F" w:rsidP="0033432F">
      <w:pPr>
        <w:rPr>
          <w:sz w:val="22"/>
          <w:szCs w:val="22"/>
          <w:lang w:val="nl-NL"/>
        </w:rPr>
      </w:pPr>
    </w:p>
    <w:p w14:paraId="28A28CD1" w14:textId="72C426E1" w:rsidR="0033432F" w:rsidRPr="00333950" w:rsidRDefault="0003505B" w:rsidP="0033432F">
      <w:pPr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333950">
        <w:rPr>
          <w:b/>
          <w:sz w:val="22"/>
          <w:szCs w:val="22"/>
        </w:rPr>
        <w:t xml:space="preserve">Presenter Role: </w:t>
      </w:r>
    </w:p>
    <w:p w14:paraId="7F00FED8" w14:textId="77777777" w:rsidR="0033432F" w:rsidRPr="00333950" w:rsidRDefault="0033432F" w:rsidP="0033432F">
      <w:pPr>
        <w:rPr>
          <w:sz w:val="22"/>
          <w:szCs w:val="22"/>
        </w:rPr>
      </w:pPr>
    </w:p>
    <w:p w14:paraId="643DAB43" w14:textId="052E86AD" w:rsidR="00D03C3F" w:rsidRPr="00EC6BFA" w:rsidRDefault="0003505B" w:rsidP="0033432F">
      <w:pPr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 w:rsidR="00C67EC6" w:rsidRPr="00333950">
        <w:rPr>
          <w:b/>
          <w:sz w:val="22"/>
          <w:szCs w:val="22"/>
        </w:rPr>
        <w:t>Co-Authors</w:t>
      </w:r>
      <w:r w:rsidR="00C67EC6">
        <w:rPr>
          <w:b/>
          <w:sz w:val="22"/>
          <w:szCs w:val="22"/>
        </w:rPr>
        <w:t xml:space="preserve"> Name, Affiliation, &amp; Email</w:t>
      </w:r>
      <w:r w:rsidR="00C67EC6" w:rsidRPr="00333950">
        <w:rPr>
          <w:b/>
          <w:sz w:val="22"/>
          <w:szCs w:val="22"/>
        </w:rPr>
        <w:t>:</w:t>
      </w:r>
      <w:r w:rsidR="00C67EC6" w:rsidRPr="00EC6BFA">
        <w:rPr>
          <w:b/>
          <w:sz w:val="22"/>
          <w:szCs w:val="22"/>
        </w:rPr>
        <w:t xml:space="preserve"> </w:t>
      </w:r>
      <w:r w:rsidR="0033432F" w:rsidRPr="00333950">
        <w:rPr>
          <w:b/>
          <w:sz w:val="22"/>
          <w:szCs w:val="22"/>
        </w:rPr>
        <w:t xml:space="preserve"> </w:t>
      </w:r>
    </w:p>
    <w:p w14:paraId="2CE020DA" w14:textId="77777777" w:rsidR="0033432F" w:rsidRPr="00EC6BFA" w:rsidRDefault="0033432F" w:rsidP="0033432F">
      <w:pPr>
        <w:rPr>
          <w:sz w:val="22"/>
          <w:szCs w:val="22"/>
          <w:u w:val="single"/>
        </w:rPr>
      </w:pPr>
    </w:p>
    <w:p w14:paraId="2D591A2C" w14:textId="77777777" w:rsidR="0033432F" w:rsidRPr="00EC6BFA" w:rsidRDefault="0033432F" w:rsidP="0033432F">
      <w:pPr>
        <w:rPr>
          <w:b/>
          <w:sz w:val="22"/>
          <w:szCs w:val="22"/>
          <w:u w:val="single"/>
        </w:rPr>
      </w:pPr>
      <w:r w:rsidRPr="00EC6BFA">
        <w:rPr>
          <w:b/>
          <w:sz w:val="22"/>
          <w:szCs w:val="22"/>
          <w:u w:val="single"/>
        </w:rPr>
        <w:t>Presentation 4</w:t>
      </w:r>
    </w:p>
    <w:p w14:paraId="4E4DCEB1" w14:textId="77777777" w:rsidR="0033432F" w:rsidRPr="00EC6BFA" w:rsidRDefault="0033432F" w:rsidP="0033432F">
      <w:pPr>
        <w:rPr>
          <w:sz w:val="22"/>
          <w:szCs w:val="22"/>
          <w:u w:val="single"/>
        </w:rPr>
      </w:pPr>
    </w:p>
    <w:p w14:paraId="19FF4BCC" w14:textId="22A5158C" w:rsidR="0033432F" w:rsidRPr="00333950" w:rsidRDefault="0003505B" w:rsidP="0033432F">
      <w:pPr>
        <w:rPr>
          <w:sz w:val="22"/>
          <w:szCs w:val="22"/>
          <w:u w:val="single"/>
        </w:rPr>
      </w:pPr>
      <w:r>
        <w:rPr>
          <w:b/>
          <w:sz w:val="22"/>
          <w:szCs w:val="22"/>
        </w:rPr>
        <w:tab/>
      </w:r>
      <w:r w:rsidR="0033432F" w:rsidRPr="00333950">
        <w:rPr>
          <w:b/>
          <w:sz w:val="22"/>
          <w:szCs w:val="22"/>
        </w:rPr>
        <w:t xml:space="preserve">Title: </w:t>
      </w:r>
    </w:p>
    <w:p w14:paraId="720B8F5F" w14:textId="77777777" w:rsidR="0033432F" w:rsidRPr="00333950" w:rsidRDefault="0033432F" w:rsidP="0033432F">
      <w:pPr>
        <w:rPr>
          <w:sz w:val="22"/>
          <w:szCs w:val="22"/>
        </w:rPr>
      </w:pPr>
    </w:p>
    <w:p w14:paraId="40882D8B" w14:textId="323868BD" w:rsidR="0033432F" w:rsidRPr="00333950" w:rsidRDefault="0003505B" w:rsidP="0033432F">
      <w:pPr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333950">
        <w:rPr>
          <w:b/>
          <w:sz w:val="22"/>
          <w:szCs w:val="22"/>
        </w:rPr>
        <w:t xml:space="preserve">Presenter/Speaker Name, Affiliation, &amp; Email: </w:t>
      </w:r>
    </w:p>
    <w:p w14:paraId="4347F50E" w14:textId="77777777" w:rsidR="0033432F" w:rsidRPr="00333950" w:rsidRDefault="0033432F" w:rsidP="0033432F">
      <w:pPr>
        <w:rPr>
          <w:sz w:val="22"/>
          <w:szCs w:val="22"/>
        </w:rPr>
      </w:pPr>
    </w:p>
    <w:p w14:paraId="3A90DF78" w14:textId="3916DC13" w:rsidR="0033432F" w:rsidRPr="00333950" w:rsidRDefault="0003505B" w:rsidP="0033432F">
      <w:pPr>
        <w:rPr>
          <w:bCs/>
          <w:sz w:val="22"/>
          <w:szCs w:val="22"/>
        </w:rPr>
      </w:pPr>
      <w:r>
        <w:rPr>
          <w:b/>
          <w:sz w:val="22"/>
          <w:szCs w:val="22"/>
        </w:rPr>
        <w:lastRenderedPageBreak/>
        <w:tab/>
      </w:r>
      <w:r w:rsidR="0033432F" w:rsidRPr="00333950">
        <w:rPr>
          <w:b/>
          <w:sz w:val="22"/>
          <w:szCs w:val="22"/>
        </w:rPr>
        <w:t xml:space="preserve">Presenter Role: </w:t>
      </w:r>
    </w:p>
    <w:p w14:paraId="62D9E013" w14:textId="77777777" w:rsidR="0033432F" w:rsidRPr="00333950" w:rsidRDefault="0033432F" w:rsidP="0033432F">
      <w:pPr>
        <w:rPr>
          <w:sz w:val="22"/>
          <w:szCs w:val="22"/>
        </w:rPr>
      </w:pPr>
    </w:p>
    <w:p w14:paraId="5B761ECE" w14:textId="7B4341D7" w:rsidR="0033432F" w:rsidRPr="00333950" w:rsidRDefault="0003505B" w:rsidP="0033432F">
      <w:pPr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 w:rsidR="00C67EC6" w:rsidRPr="00333950">
        <w:rPr>
          <w:b/>
          <w:sz w:val="22"/>
          <w:szCs w:val="22"/>
        </w:rPr>
        <w:t>Co-Authors</w:t>
      </w:r>
      <w:r w:rsidR="00C67EC6">
        <w:rPr>
          <w:b/>
          <w:sz w:val="22"/>
          <w:szCs w:val="22"/>
        </w:rPr>
        <w:t xml:space="preserve"> Name, Affiliation, &amp; Email</w:t>
      </w:r>
      <w:r w:rsidR="00C67EC6" w:rsidRPr="00333950">
        <w:rPr>
          <w:b/>
          <w:sz w:val="22"/>
          <w:szCs w:val="22"/>
        </w:rPr>
        <w:t>:</w:t>
      </w:r>
      <w:r w:rsidR="00C67EC6" w:rsidRPr="00EC6BFA">
        <w:rPr>
          <w:b/>
          <w:sz w:val="22"/>
          <w:szCs w:val="22"/>
        </w:rPr>
        <w:t xml:space="preserve"> </w:t>
      </w:r>
      <w:r w:rsidR="0033432F" w:rsidRPr="00333950">
        <w:rPr>
          <w:b/>
          <w:sz w:val="22"/>
          <w:szCs w:val="22"/>
        </w:rPr>
        <w:t xml:space="preserve"> </w:t>
      </w:r>
    </w:p>
    <w:p w14:paraId="5D889FDF" w14:textId="77777777" w:rsidR="0033432F" w:rsidRPr="00EC6BFA" w:rsidRDefault="0033432F" w:rsidP="0033432F">
      <w:pPr>
        <w:rPr>
          <w:sz w:val="22"/>
          <w:szCs w:val="22"/>
          <w:u w:val="single"/>
        </w:rPr>
      </w:pPr>
    </w:p>
    <w:p w14:paraId="5D6A2273" w14:textId="77777777" w:rsidR="0033432F" w:rsidRPr="00EC6BFA" w:rsidRDefault="0033432F" w:rsidP="0033432F">
      <w:pPr>
        <w:rPr>
          <w:sz w:val="22"/>
          <w:szCs w:val="22"/>
        </w:rPr>
      </w:pPr>
    </w:p>
    <w:p w14:paraId="4BB879F5" w14:textId="77777777" w:rsidR="0033432F" w:rsidRPr="00EC6BFA" w:rsidRDefault="0033432F" w:rsidP="0033432F">
      <w:pPr>
        <w:rPr>
          <w:b/>
          <w:sz w:val="22"/>
          <w:szCs w:val="22"/>
          <w:u w:val="single"/>
        </w:rPr>
      </w:pPr>
      <w:r w:rsidRPr="00EC6BFA">
        <w:rPr>
          <w:b/>
          <w:sz w:val="22"/>
          <w:szCs w:val="22"/>
          <w:u w:val="single"/>
        </w:rPr>
        <w:t>Additional Participants</w:t>
      </w:r>
    </w:p>
    <w:p w14:paraId="7F2B8038" w14:textId="77777777" w:rsidR="0033432F" w:rsidRPr="00EC6BFA" w:rsidRDefault="0033432F" w:rsidP="0033432F">
      <w:pPr>
        <w:rPr>
          <w:sz w:val="22"/>
          <w:szCs w:val="22"/>
        </w:rPr>
      </w:pPr>
    </w:p>
    <w:p w14:paraId="42E2EAD7" w14:textId="579F28E7" w:rsidR="0033432F" w:rsidRPr="00EC6BFA" w:rsidRDefault="0003505B" w:rsidP="0033432F">
      <w:pPr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 xml:space="preserve">Presenter Role: </w:t>
      </w:r>
    </w:p>
    <w:p w14:paraId="165815BF" w14:textId="0FF11C02" w:rsidR="0033432F" w:rsidRPr="00EC6BFA" w:rsidRDefault="0003505B" w:rsidP="0033432F">
      <w:pPr>
        <w:rPr>
          <w:bCs/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 xml:space="preserve">Presenter/Speaker Name, Affiliation, &amp; Email: </w:t>
      </w:r>
    </w:p>
    <w:p w14:paraId="4C46F97B" w14:textId="77777777" w:rsidR="0033432F" w:rsidRPr="00EC6BFA" w:rsidRDefault="0033432F" w:rsidP="0033432F">
      <w:pPr>
        <w:rPr>
          <w:sz w:val="22"/>
          <w:szCs w:val="22"/>
        </w:rPr>
      </w:pPr>
    </w:p>
    <w:p w14:paraId="59DDCD42" w14:textId="2FCC3665" w:rsidR="0033432F" w:rsidRPr="00EC6BFA" w:rsidRDefault="0003505B" w:rsidP="0033432F">
      <w:pPr>
        <w:rPr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 xml:space="preserve">Presenter Role: </w:t>
      </w:r>
    </w:p>
    <w:p w14:paraId="2D183432" w14:textId="484F86F9" w:rsidR="0033432F" w:rsidRPr="00EC6BFA" w:rsidRDefault="0003505B" w:rsidP="0033432F">
      <w:pPr>
        <w:rPr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 xml:space="preserve">Presenter/Speaker Name, Affiliation, &amp; Email: </w:t>
      </w:r>
    </w:p>
    <w:p w14:paraId="14972621" w14:textId="77777777" w:rsidR="0033432F" w:rsidRPr="00EC6BFA" w:rsidRDefault="0033432F" w:rsidP="0033432F">
      <w:pPr>
        <w:rPr>
          <w:sz w:val="22"/>
          <w:szCs w:val="22"/>
        </w:rPr>
      </w:pPr>
    </w:p>
    <w:p w14:paraId="059E69CD" w14:textId="2DF9E6D5" w:rsidR="0033432F" w:rsidRPr="00EC6BFA" w:rsidRDefault="0003505B" w:rsidP="0033432F">
      <w:pPr>
        <w:rPr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 xml:space="preserve">Presenter Role: </w:t>
      </w:r>
    </w:p>
    <w:p w14:paraId="294D9E96" w14:textId="67195431" w:rsidR="0033432F" w:rsidRPr="00EC6BFA" w:rsidRDefault="0003505B" w:rsidP="0033432F">
      <w:pPr>
        <w:rPr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 xml:space="preserve">Presenter/Speaker Name, Affiliation, &amp; Email: </w:t>
      </w:r>
    </w:p>
    <w:p w14:paraId="21C9B46A" w14:textId="77777777" w:rsidR="0033432F" w:rsidRPr="00EC6BFA" w:rsidRDefault="0033432F" w:rsidP="0033432F">
      <w:pPr>
        <w:rPr>
          <w:sz w:val="22"/>
          <w:szCs w:val="22"/>
        </w:rPr>
      </w:pPr>
    </w:p>
    <w:p w14:paraId="521B0AC4" w14:textId="51BFBB55" w:rsidR="0033432F" w:rsidRPr="00EC6BFA" w:rsidRDefault="0003505B" w:rsidP="0033432F">
      <w:pPr>
        <w:rPr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 xml:space="preserve">Presenter Role: </w:t>
      </w:r>
    </w:p>
    <w:p w14:paraId="7278ED3F" w14:textId="43829C6C" w:rsidR="0033432F" w:rsidRPr="00EC6BFA" w:rsidRDefault="0003505B" w:rsidP="0033432F">
      <w:pPr>
        <w:rPr>
          <w:sz w:val="22"/>
          <w:szCs w:val="22"/>
        </w:rPr>
      </w:pPr>
      <w:r>
        <w:rPr>
          <w:b/>
          <w:sz w:val="22"/>
          <w:szCs w:val="22"/>
        </w:rPr>
        <w:tab/>
      </w:r>
      <w:r w:rsidR="0033432F" w:rsidRPr="00EC6BFA">
        <w:rPr>
          <w:b/>
          <w:sz w:val="22"/>
          <w:szCs w:val="22"/>
        </w:rPr>
        <w:t xml:space="preserve">Presenter/Speaker Name, Affiliation, &amp; Email: </w:t>
      </w:r>
    </w:p>
    <w:p w14:paraId="2432873E" w14:textId="77777777" w:rsidR="0091527A" w:rsidRPr="00EC6BFA" w:rsidRDefault="0091527A">
      <w:pPr>
        <w:rPr>
          <w:sz w:val="22"/>
          <w:szCs w:val="22"/>
        </w:rPr>
      </w:pPr>
    </w:p>
    <w:sectPr w:rsidR="0091527A" w:rsidRPr="00EC6B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6021CD"/>
    <w:multiLevelType w:val="hybridMultilevel"/>
    <w:tmpl w:val="CFEE7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yMDexsDAzNTExNbZQ0lEKTi0uzszPAykwrAUA1NQGzSwAAAA="/>
  </w:docVars>
  <w:rsids>
    <w:rsidRoot w:val="0033432F"/>
    <w:rsid w:val="0003505B"/>
    <w:rsid w:val="002D6B6D"/>
    <w:rsid w:val="00313A54"/>
    <w:rsid w:val="00333950"/>
    <w:rsid w:val="0033432F"/>
    <w:rsid w:val="003F570F"/>
    <w:rsid w:val="0040049E"/>
    <w:rsid w:val="00436E0A"/>
    <w:rsid w:val="00472ADD"/>
    <w:rsid w:val="004844BC"/>
    <w:rsid w:val="00496709"/>
    <w:rsid w:val="00503663"/>
    <w:rsid w:val="00522380"/>
    <w:rsid w:val="006A2BDF"/>
    <w:rsid w:val="00717691"/>
    <w:rsid w:val="008C71CA"/>
    <w:rsid w:val="008E2E27"/>
    <w:rsid w:val="008E7030"/>
    <w:rsid w:val="00903C20"/>
    <w:rsid w:val="0091527A"/>
    <w:rsid w:val="009D2987"/>
    <w:rsid w:val="00A0081F"/>
    <w:rsid w:val="00AB09A4"/>
    <w:rsid w:val="00BA4818"/>
    <w:rsid w:val="00BF17BF"/>
    <w:rsid w:val="00C217CB"/>
    <w:rsid w:val="00C67EC6"/>
    <w:rsid w:val="00D03C3F"/>
    <w:rsid w:val="00E50D3A"/>
    <w:rsid w:val="00E54A32"/>
    <w:rsid w:val="00EC6BFA"/>
    <w:rsid w:val="00F73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E1BF6"/>
  <w15:chartTrackingRefBased/>
  <w15:docId w15:val="{7A55D2AA-7668-4B73-AC4F-F63C0D08F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432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44B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44B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23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Kenner</dc:creator>
  <cp:keywords/>
  <dc:description/>
  <cp:lastModifiedBy>Jessica Weister</cp:lastModifiedBy>
  <cp:revision>2</cp:revision>
  <dcterms:created xsi:type="dcterms:W3CDTF">2024-01-12T21:02:00Z</dcterms:created>
  <dcterms:modified xsi:type="dcterms:W3CDTF">2024-01-12T21:02:00Z</dcterms:modified>
</cp:coreProperties>
</file>